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7DCF1562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68AC869C" w14:textId="35332389" w:rsidR="003D15F3" w:rsidRPr="004443F1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cdd_nationality</w:t>
      </w:r>
      <w:proofErr w:type="spellEnd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</w:t>
      </w:r>
      <w:proofErr w:type="spellStart"/>
      <w:r w:rsidR="004443F1" w:rsidRPr="004443F1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{{ </w:t>
      </w:r>
      <w:proofErr w:type="spellStart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4443F1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4B561B5" w14:textId="77777777" w:rsidR="009027DD" w:rsidRPr="004443F1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4443F1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4443F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97A6D" w14:textId="77777777" w:rsidR="00BE49E8" w:rsidRPr="0027593A" w:rsidRDefault="00BE49E8">
      <w:r w:rsidRPr="0027593A">
        <w:separator/>
      </w:r>
    </w:p>
  </w:endnote>
  <w:endnote w:type="continuationSeparator" w:id="0">
    <w:p w14:paraId="5FD87558" w14:textId="77777777" w:rsidR="00BE49E8" w:rsidRPr="0027593A" w:rsidRDefault="00BE49E8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D8A94F75-7949-284E-AA36-EBD488DF8737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9725E596-D3ED-5047-A119-7D7953BB5C97}"/>
    <w:embedBold r:id="rId3" w:fontKey="{B0FBF4FF-45EE-6F40-829E-0BC9733BC817}"/>
    <w:embedItalic r:id="rId4" w:fontKey="{3FE83855-742F-2846-86CB-5985629B7171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07AA6A7F-486B-EC4C-9332-EAFEB473CBE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7B38E16D-67E9-3945-861C-B7DA33EB997D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8B854AD4-43AC-7647-9046-DCCE0B8D7D3A}"/>
    <w:embedBold r:id="rId9" w:fontKey="{5BAE77AA-7EE2-8A49-96DD-C9016F806103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1DF78177-0BDC-FE42-8AF2-65529F29F38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4867A8D5-5E0B-4448-959E-BE490B2889D0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B3084ED3-795A-F24C-92D8-BBA669554789}"/>
    <w:embedItalic r:id="rId15" w:fontKey="{C83266D5-E35C-6845-B6EE-FCC8981A83A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083D3F16-8856-A047-BAAE-6FCC5A067C07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493FC" w14:textId="77777777" w:rsidR="00BE49E8" w:rsidRPr="0027593A" w:rsidRDefault="00BE49E8">
      <w:r w:rsidRPr="0027593A">
        <w:separator/>
      </w:r>
    </w:p>
  </w:footnote>
  <w:footnote w:type="continuationSeparator" w:id="0">
    <w:p w14:paraId="43913EB4" w14:textId="77777777" w:rsidR="00BE49E8" w:rsidRPr="0027593A" w:rsidRDefault="00BE49E8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4DFA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3F1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D4BAA"/>
    <w:rsid w:val="00BE0B56"/>
    <w:rsid w:val="00BE217C"/>
    <w:rsid w:val="00BE3A9F"/>
    <w:rsid w:val="00BE49E8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8452E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175</Words>
  <Characters>670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6</cp:revision>
  <cp:lastPrinted>2024-11-19T13:20:00Z</cp:lastPrinted>
  <dcterms:created xsi:type="dcterms:W3CDTF">2025-06-12T02:35:00Z</dcterms:created>
  <dcterms:modified xsi:type="dcterms:W3CDTF">2025-06-1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